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C2B7C8" w14:textId="38426A30" w:rsidR="00ED0F1F" w:rsidRDefault="00DD516D" w:rsidP="00A13B5E">
      <w:pPr>
        <w:pStyle w:val="Title"/>
      </w:pPr>
      <w:r>
        <w:t>Complex Analysis Qualifying Examination, Fall 2009</w:t>
      </w:r>
      <w:bookmarkStart w:id="0" w:name="X4bb17e1066021bef28c2620f9981701ec411aa1"/>
      <w:bookmarkStart w:id="1" w:name="main-content"/>
    </w:p>
    <w:p w14:paraId="0D1128A2" w14:textId="77777777" w:rsidR="00ED0F1F" w:rsidRDefault="00DD516D">
      <w:pPr>
        <w:pStyle w:val="Heading2"/>
      </w:pPr>
      <w:bookmarkStart w:id="2" w:name="instructions"/>
      <w:r>
        <w:t>Instructions</w:t>
      </w:r>
    </w:p>
    <w:p w14:paraId="6650926F" w14:textId="77777777" w:rsidR="00ED0F1F" w:rsidRDefault="00DD516D">
      <w:pPr>
        <w:pStyle w:val="FirstParagraph"/>
      </w:pPr>
      <w:r>
        <w:t xml:space="preserve">Do all </w:t>
      </w:r>
      <w:proofErr w:type="gramStart"/>
      <w:r>
        <w:t>problems, and</w:t>
      </w:r>
      <w:proofErr w:type="gramEnd"/>
      <w:r>
        <w:t xml:space="preserve"> justify your assertions.</w:t>
      </w:r>
    </w:p>
    <w:p w14:paraId="3C0EA662" w14:textId="77777777" w:rsidR="00ED0F1F" w:rsidRDefault="00DD516D">
      <w:pPr>
        <w:pStyle w:val="Heading2"/>
      </w:pPr>
      <w:bookmarkStart w:id="3" w:name="problems"/>
      <w:bookmarkEnd w:id="2"/>
      <w:r>
        <w:t>Problems</w:t>
      </w:r>
    </w:p>
    <w:p w14:paraId="1911D352" w14:textId="77777777" w:rsidR="00ED0F1F" w:rsidRDefault="00DD516D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nalytic on the unit disk. Is it possible that </w:t>
      </w:r>
      <m:oMath>
        <m:r>
          <w:rPr>
            <w:rFonts w:ascii="Cambria Math" w:hAnsi="Cambria Math"/>
          </w:rPr>
          <m:t>f​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</m:oMath>
      <w:r>
        <w:t xml:space="preserve"> takes the following values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…</m:t>
        </m:r>
      </m:oMath>
      <w:r>
        <w:t>? Why or why not?</w:t>
      </w:r>
    </w:p>
    <w:p w14:paraId="5BE4C2D6" w14:textId="77777777" w:rsidR="00ED0F1F" w:rsidRDefault="00DD516D">
      <w:pPr>
        <w:pStyle w:val="Compact"/>
        <w:numPr>
          <w:ilvl w:val="1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</w:p>
    <w:p w14:paraId="7213619B" w14:textId="77777777" w:rsidR="00ED0F1F" w:rsidRDefault="00000000">
      <w:pPr>
        <w:pStyle w:val="Compact"/>
        <w:numPr>
          <w:ilvl w:val="1"/>
          <w:numId w:val="3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</m:sup>
        </m:sSup>
      </m:oMath>
      <w:r w:rsidR="00DD516D">
        <w:t xml:space="preserve"> for </w:t>
      </w:r>
      <m:oMath>
        <m:r>
          <w:rPr>
            <w:rFonts w:ascii="Cambria Math" w:hAnsi="Cambria Math"/>
          </w:rPr>
          <m:t>n</m:t>
        </m:r>
      </m:oMath>
      <w:r w:rsidR="00DD516D">
        <w:t xml:space="preserve"> even, and </w:t>
      </w:r>
      <m:oMath>
        <m:r>
          <w:rPr>
            <w:rFonts w:ascii="Cambria Math" w:hAnsi="Cambria Math"/>
          </w:rPr>
          <m:t>0</m:t>
        </m:r>
      </m:oMath>
      <w:r w:rsidR="00DD516D">
        <w:t xml:space="preserve"> for </w:t>
      </w:r>
      <m:oMath>
        <m:r>
          <w:rPr>
            <w:rFonts w:ascii="Cambria Math" w:hAnsi="Cambria Math"/>
          </w:rPr>
          <m:t>n</m:t>
        </m:r>
      </m:oMath>
      <w:r w:rsidR="00DD516D">
        <w:t xml:space="preserve"> odd</w:t>
      </w:r>
    </w:p>
    <w:p w14:paraId="6C947DA7" w14:textId="77777777" w:rsidR="00ED0F1F" w:rsidRDefault="00000000">
      <w:pPr>
        <w:pStyle w:val="Compact"/>
        <w:numPr>
          <w:ilvl w:val="1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⌊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n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⌋</m:t>
            </m:r>
          </m:den>
        </m:f>
      </m:oMath>
      <w:r w:rsidR="00DD516D">
        <w:t xml:space="preserve"> (here </w:t>
      </w:r>
      <m:oMath>
        <m:r>
          <m:rPr>
            <m:sty m:val="p"/>
          </m:rPr>
          <w:rPr>
            <w:rFonts w:ascii="Cambria Math" w:hAnsi="Cambria Math"/>
          </w:rPr>
          <m:t>⌊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⌋</m:t>
        </m:r>
      </m:oMath>
      <w:r w:rsidR="00DD516D">
        <w:t xml:space="preserve"> is the greatest integer not greater than </w:t>
      </w:r>
      <m:oMath>
        <m:r>
          <w:rPr>
            <w:rFonts w:ascii="Cambria Math" w:hAnsi="Cambria Math"/>
          </w:rPr>
          <m:t>x</m:t>
        </m:r>
      </m:oMath>
      <w:r w:rsidR="00DD516D">
        <w:t>)</w:t>
      </w:r>
    </w:p>
    <w:p w14:paraId="17A563BC" w14:textId="77777777" w:rsidR="00ED0F1F" w:rsidRDefault="00000000">
      <w:pPr>
        <w:pStyle w:val="Compact"/>
        <w:numPr>
          <w:ilvl w:val="1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</m:oMath>
    </w:p>
    <w:p w14:paraId="3EEFE4B6" w14:textId="77777777" w:rsidR="00ED0F1F" w:rsidRDefault="00DD516D">
      <w:pPr>
        <w:numPr>
          <w:ilvl w:val="0"/>
          <w:numId w:val="2"/>
        </w:numPr>
      </w:pPr>
      <w:r>
        <w:t xml:space="preserve">Use complex analysis to prove the Fundamental Theorem of Algebra: if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nonconstant polynomial with complex coefficients, then there exists a complex numb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such tha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1425E38D" w14:textId="77777777" w:rsidR="00ED0F1F" w:rsidRDefault="00DD516D">
      <w:pPr>
        <w:numPr>
          <w:ilvl w:val="0"/>
          <w:numId w:val="2"/>
        </w:numPr>
      </w:pPr>
      <w:r>
        <w:t>Compute the integral</w:t>
      </w:r>
    </w:p>
    <w:p w14:paraId="0C974C00" w14:textId="77777777" w:rsidR="00ED0F1F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234B632F" w14:textId="77777777" w:rsidR="00ED0F1F" w:rsidRDefault="00DD516D">
      <w:pPr>
        <w:numPr>
          <w:ilvl w:val="0"/>
          <w:numId w:val="2"/>
        </w:numPr>
      </w:pPr>
      <w:r>
        <w:t>Give the Laurent series for the following functions, and characterize their singularities at zero (essential, removable or pole):</w:t>
      </w:r>
    </w:p>
    <w:p w14:paraId="1E28CAFB" w14:textId="77777777" w:rsidR="00ED0F1F" w:rsidRDefault="00000000">
      <w:pPr>
        <w:pStyle w:val="Compact"/>
        <w:numPr>
          <w:ilvl w:val="1"/>
          <w:numId w:val="4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z</m:t>
            </m:r>
          </m:num>
          <m:den>
            <m:r>
              <w:rPr>
                <w:rFonts w:ascii="Cambria Math" w:hAnsi="Cambria Math"/>
              </w:rPr>
              <m:t>z</m:t>
            </m:r>
          </m:den>
        </m:f>
      </m:oMath>
    </w:p>
    <w:p w14:paraId="1DFFCEE9" w14:textId="77777777" w:rsidR="00ED0F1F" w:rsidRDefault="00DD516D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z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sup>
        </m:sSup>
      </m:oMath>
    </w:p>
    <w:p w14:paraId="79B17E4F" w14:textId="77777777" w:rsidR="00ED0F1F" w:rsidRDefault="00000000">
      <w:pPr>
        <w:pStyle w:val="Compact"/>
        <w:numPr>
          <w:ilvl w:val="1"/>
          <w:numId w:val="4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</w:p>
    <w:p w14:paraId="29478959" w14:textId="77777777" w:rsidR="00ED0F1F" w:rsidRDefault="00DD516D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D</m:t>
        </m:r>
      </m:oMath>
      <w:r>
        <w:t xml:space="preserve"> be the domain in the complex plane consisting of the interior of the unit disk, with the subdisk of radiu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and center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removed. Construct an analytic function that maps </w:t>
      </w:r>
      <m:oMath>
        <m:r>
          <w:rPr>
            <w:rFonts w:ascii="Cambria Math" w:hAnsi="Cambria Math"/>
          </w:rPr>
          <m:t>D</m:t>
        </m:r>
      </m:oMath>
      <w:r>
        <w:t xml:space="preserve"> conformally onto the first quadrant </w:t>
      </w:r>
      <m:oMath>
        <m:r>
          <m:rPr>
            <m:scr m:val="fraktur"/>
            <m:sty m:val="p"/>
          </m:rP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cr m:val="fraktur"/>
            <m:sty m:val="p"/>
          </m:rPr>
          <w:rPr>
            <w:rFonts w:ascii="Cambria Math" w:hAnsi="Cambria Math"/>
          </w:rPr>
          <m:t>,I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 (See figure.)</w:t>
      </w:r>
    </w:p>
    <w:p w14:paraId="386CDD7F" w14:textId="77777777" w:rsidR="00ED0F1F" w:rsidRDefault="00DD516D">
      <w:pPr>
        <w:pStyle w:val="ImageCaption"/>
        <w:numPr>
          <w:ilvl w:val="0"/>
          <w:numId w:val="1"/>
        </w:numPr>
      </w:pPr>
      <w:r>
        <w:t>Figure appears in the original exam.</w:t>
      </w:r>
    </w:p>
    <w:p w14:paraId="437A1386" w14:textId="77777777" w:rsidR="00ED0F1F" w:rsidRDefault="00DD516D">
      <w:pPr>
        <w:numPr>
          <w:ilvl w:val="0"/>
          <w:numId w:val="2"/>
        </w:numPr>
      </w:pPr>
      <w:r>
        <w:t xml:space="preserve">Give Laplace's equation in polar coordinates. In other words, if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θ</m:t>
        </m:r>
      </m:oMath>
      <w:r>
        <w:t>, write down a relation equivalent to</w:t>
      </w:r>
    </w:p>
    <w:p w14:paraId="3D4BD2F9" w14:textId="77777777" w:rsidR="00ED0F1F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f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f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0E96563" w14:textId="77777777" w:rsidR="00ED0F1F" w:rsidRDefault="00DD516D">
      <w:pPr>
        <w:numPr>
          <w:ilvl w:val="0"/>
          <w:numId w:val="1"/>
        </w:numPr>
      </w:pPr>
      <w:r>
        <w:t xml:space="preserve">in terms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θ</m:t>
        </m:r>
      </m:oMath>
      <w:r>
        <w:t xml:space="preserve">, and the partial derivatives of </w:t>
      </w:r>
      <m:oMath>
        <m:r>
          <w:rPr>
            <w:rFonts w:ascii="Cambria Math" w:hAnsi="Cambria Math"/>
          </w:rPr>
          <m:t>f</m:t>
        </m:r>
      </m:oMath>
      <w:r>
        <w:t xml:space="preserve"> with respect to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θ</m:t>
        </m:r>
      </m:oMath>
      <w:r>
        <w:t>.</w:t>
      </w:r>
      <w:bookmarkEnd w:id="0"/>
      <w:bookmarkEnd w:id="1"/>
      <w:bookmarkEnd w:id="3"/>
    </w:p>
    <w:sectPr w:rsidR="00ED0F1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07233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13B201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E990C12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502428837">
    <w:abstractNumId w:val="0"/>
  </w:num>
  <w:num w:numId="2" w16cid:durableId="9467414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199864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545269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0F1F"/>
    <w:rsid w:val="000C5044"/>
    <w:rsid w:val="004E21F1"/>
    <w:rsid w:val="005A2BED"/>
    <w:rsid w:val="007C5F34"/>
    <w:rsid w:val="00A13B5E"/>
    <w:rsid w:val="00C960D1"/>
    <w:rsid w:val="00DD516D"/>
    <w:rsid w:val="00ED0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F6A51"/>
  <w15:docId w15:val="{781E8AD8-98BD-4E2E-8476-7DE73CC42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6</Words>
  <Characters>1031</Characters>
  <Application>Microsoft Office Word</Application>
  <DocSecurity>0</DocSecurity>
  <Lines>29</Lines>
  <Paragraphs>21</Paragraphs>
  <ScaleCrop>false</ScaleCrop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ination, Fall 2009</dc:title>
  <dc:creator>Paul Pollack</dc:creator>
  <cp:keywords/>
  <cp:lastModifiedBy>Paul Pollack</cp:lastModifiedBy>
  <cp:revision>5</cp:revision>
  <dcterms:created xsi:type="dcterms:W3CDTF">2026-03-28T18:21:00Z</dcterms:created>
  <dcterms:modified xsi:type="dcterms:W3CDTF">2026-03-28T19:2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